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D41E3C" w14:textId="2C3FD152" w:rsidR="00E50640" w:rsidRPr="00E50640" w:rsidRDefault="00E50640" w:rsidP="00E50640">
      <w:pPr>
        <w:rPr>
          <w:b/>
          <w:bCs/>
          <w:sz w:val="28"/>
          <w:szCs w:val="28"/>
        </w:rPr>
      </w:pPr>
      <w:r w:rsidRPr="00E50640">
        <w:rPr>
          <w:b/>
          <w:bCs/>
          <w:sz w:val="28"/>
          <w:szCs w:val="28"/>
        </w:rPr>
        <w:t>Group-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117"/>
        <w:gridCol w:w="5253"/>
      </w:tblGrid>
      <w:tr w:rsidR="00E50640" w14:paraId="18164954" w14:textId="77777777" w:rsidTr="00E50640">
        <w:tc>
          <w:tcPr>
            <w:tcW w:w="715" w:type="dxa"/>
          </w:tcPr>
          <w:p w14:paraId="10E60C77" w14:textId="7CD5D02E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.</w:t>
            </w:r>
          </w:p>
        </w:tc>
        <w:tc>
          <w:tcPr>
            <w:tcW w:w="3117" w:type="dxa"/>
          </w:tcPr>
          <w:p w14:paraId="6478DB90" w14:textId="02B052AD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am Members</w:t>
            </w:r>
          </w:p>
        </w:tc>
        <w:tc>
          <w:tcPr>
            <w:tcW w:w="5253" w:type="dxa"/>
          </w:tcPr>
          <w:p w14:paraId="0B8C1535" w14:textId="36B361F8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ges</w:t>
            </w:r>
          </w:p>
        </w:tc>
      </w:tr>
      <w:tr w:rsidR="00E50640" w14:paraId="1B99DB15" w14:textId="77777777" w:rsidTr="00E50640">
        <w:tc>
          <w:tcPr>
            <w:tcW w:w="715" w:type="dxa"/>
          </w:tcPr>
          <w:p w14:paraId="2A07E266" w14:textId="1AC248A7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3117" w:type="dxa"/>
          </w:tcPr>
          <w:p w14:paraId="0B853674" w14:textId="6D1D4697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hul Chaudhari</w:t>
            </w:r>
          </w:p>
        </w:tc>
        <w:tc>
          <w:tcPr>
            <w:tcW w:w="5253" w:type="dxa"/>
          </w:tcPr>
          <w:p w14:paraId="66950130" w14:textId="77777777" w:rsidR="00E50640" w:rsidRDefault="00E50640" w:rsidP="00E50640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E50640">
              <w:rPr>
                <w:sz w:val="28"/>
                <w:szCs w:val="28"/>
              </w:rPr>
              <w:t>Home Page</w:t>
            </w:r>
          </w:p>
          <w:p w14:paraId="1086B9FD" w14:textId="744DC53F" w:rsidR="00E50640" w:rsidRPr="00E50640" w:rsidRDefault="00E50640" w:rsidP="00E50640">
            <w:pPr>
              <w:pStyle w:val="ListParagraph"/>
              <w:numPr>
                <w:ilvl w:val="0"/>
                <w:numId w:val="7"/>
              </w:numPr>
              <w:rPr>
                <w:sz w:val="28"/>
                <w:szCs w:val="28"/>
              </w:rPr>
            </w:pPr>
            <w:r w:rsidRPr="00E50640">
              <w:rPr>
                <w:sz w:val="28"/>
                <w:szCs w:val="28"/>
              </w:rPr>
              <w:t>Production Page</w:t>
            </w:r>
          </w:p>
        </w:tc>
      </w:tr>
      <w:tr w:rsidR="00E50640" w14:paraId="53535D45" w14:textId="77777777" w:rsidTr="00E50640">
        <w:tc>
          <w:tcPr>
            <w:tcW w:w="715" w:type="dxa"/>
          </w:tcPr>
          <w:p w14:paraId="787662A2" w14:textId="2A69F52D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117" w:type="dxa"/>
          </w:tcPr>
          <w:p w14:paraId="70B2CEEB" w14:textId="060D11CA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chi Kumari</w:t>
            </w:r>
          </w:p>
        </w:tc>
        <w:tc>
          <w:tcPr>
            <w:tcW w:w="5253" w:type="dxa"/>
          </w:tcPr>
          <w:p w14:paraId="5068EFBB" w14:textId="77777777" w:rsidR="00E50640" w:rsidRDefault="00E50640" w:rsidP="00E50640">
            <w:pPr>
              <w:pStyle w:val="ListParagraph"/>
              <w:numPr>
                <w:ilvl w:val="0"/>
                <w:numId w:val="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s and Games Page</w:t>
            </w:r>
          </w:p>
          <w:p w14:paraId="16B90722" w14:textId="5DB74940" w:rsidR="00E50640" w:rsidRPr="00E50640" w:rsidRDefault="00E50640" w:rsidP="00E50640">
            <w:pPr>
              <w:pStyle w:val="ListParagraph"/>
              <w:numPr>
                <w:ilvl w:val="0"/>
                <w:numId w:val="8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dustry Page</w:t>
            </w:r>
          </w:p>
        </w:tc>
      </w:tr>
      <w:tr w:rsidR="00E50640" w14:paraId="0DD5D783" w14:textId="77777777" w:rsidTr="00E50640">
        <w:tc>
          <w:tcPr>
            <w:tcW w:w="715" w:type="dxa"/>
          </w:tcPr>
          <w:p w14:paraId="402E0991" w14:textId="3DEF9644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3117" w:type="dxa"/>
          </w:tcPr>
          <w:p w14:paraId="4131CFED" w14:textId="5AB900F0" w:rsidR="00E50640" w:rsidRDefault="00E50640" w:rsidP="00E5064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ivyarajsin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Jhala</w:t>
            </w:r>
            <w:proofErr w:type="spellEnd"/>
          </w:p>
        </w:tc>
        <w:tc>
          <w:tcPr>
            <w:tcW w:w="5253" w:type="dxa"/>
          </w:tcPr>
          <w:p w14:paraId="71D812DB" w14:textId="4DCAE946" w:rsidR="00E50640" w:rsidRDefault="00E50640" w:rsidP="00E50640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velopment Page</w:t>
            </w:r>
          </w:p>
          <w:p w14:paraId="6632BF85" w14:textId="2D8F69BC" w:rsidR="00E50640" w:rsidRDefault="00E50640" w:rsidP="00E50640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pport Page</w:t>
            </w:r>
          </w:p>
          <w:p w14:paraId="2F027F2E" w14:textId="1C380E75" w:rsidR="00E50640" w:rsidRPr="00E50640" w:rsidRDefault="00E50640" w:rsidP="00E50640">
            <w:pPr>
              <w:pStyle w:val="ListParagraph"/>
              <w:numPr>
                <w:ilvl w:val="0"/>
                <w:numId w:val="9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t Page</w:t>
            </w:r>
          </w:p>
        </w:tc>
      </w:tr>
    </w:tbl>
    <w:p w14:paraId="50E29BFC" w14:textId="77777777" w:rsidR="00E50640" w:rsidRDefault="00E50640" w:rsidP="00E50640">
      <w:pPr>
        <w:rPr>
          <w:sz w:val="28"/>
          <w:szCs w:val="28"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2605"/>
        <w:gridCol w:w="7110"/>
      </w:tblGrid>
      <w:tr w:rsidR="00E50640" w14:paraId="304CC14D" w14:textId="77777777" w:rsidTr="00E50640">
        <w:tc>
          <w:tcPr>
            <w:tcW w:w="2605" w:type="dxa"/>
          </w:tcPr>
          <w:p w14:paraId="560D5ABE" w14:textId="1829CC88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e</w:t>
            </w:r>
          </w:p>
        </w:tc>
        <w:tc>
          <w:tcPr>
            <w:tcW w:w="7110" w:type="dxa"/>
          </w:tcPr>
          <w:p w14:paraId="595F18F1" w14:textId="4D53D861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cription</w:t>
            </w:r>
          </w:p>
        </w:tc>
      </w:tr>
      <w:tr w:rsidR="00E50640" w14:paraId="34820DA5" w14:textId="77777777" w:rsidTr="00E50640">
        <w:tc>
          <w:tcPr>
            <w:tcW w:w="2605" w:type="dxa"/>
          </w:tcPr>
          <w:p w14:paraId="4364CC94" w14:textId="7A38E359" w:rsidR="00E50640" w:rsidRDefault="00E50640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9</w:t>
            </w:r>
            <w:r w:rsidRPr="00E50640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</w:t>
            </w:r>
            <w:r w:rsidR="003F3E7C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2020</w:t>
            </w:r>
          </w:p>
        </w:tc>
        <w:tc>
          <w:tcPr>
            <w:tcW w:w="7110" w:type="dxa"/>
          </w:tcPr>
          <w:p w14:paraId="1781A01D" w14:textId="7376CA89" w:rsidR="00E50640" w:rsidRDefault="00E50640" w:rsidP="00E50640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cide</w:t>
            </w:r>
            <w:r w:rsidR="003F3E7C">
              <w:rPr>
                <w:sz w:val="28"/>
                <w:szCs w:val="28"/>
              </w:rPr>
              <w:t>d</w:t>
            </w:r>
            <w:r>
              <w:rPr>
                <w:sz w:val="28"/>
                <w:szCs w:val="28"/>
              </w:rPr>
              <w:t xml:space="preserve"> the topic and the role of each member</w:t>
            </w:r>
          </w:p>
          <w:p w14:paraId="6052DE16" w14:textId="2F44D7B1" w:rsidR="00E50640" w:rsidRDefault="003F3E7C" w:rsidP="00E50640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lected the layout of a website</w:t>
            </w:r>
          </w:p>
          <w:p w14:paraId="0D092FF9" w14:textId="60AB9871" w:rsidR="003F3E7C" w:rsidRPr="00E50640" w:rsidRDefault="003F3E7C" w:rsidP="00E50640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cuss different aspects for responsive like CSS or Bootstrap</w:t>
            </w:r>
          </w:p>
        </w:tc>
      </w:tr>
      <w:tr w:rsidR="003F3E7C" w14:paraId="76B97150" w14:textId="77777777" w:rsidTr="00E50640">
        <w:tc>
          <w:tcPr>
            <w:tcW w:w="2605" w:type="dxa"/>
          </w:tcPr>
          <w:p w14:paraId="30D0AD61" w14:textId="265A08EE" w:rsidR="003F3E7C" w:rsidRDefault="003F3E7C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  <w:r w:rsidRPr="003F3E7C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 2020</w:t>
            </w:r>
          </w:p>
        </w:tc>
        <w:tc>
          <w:tcPr>
            <w:tcW w:w="7110" w:type="dxa"/>
          </w:tcPr>
          <w:p w14:paraId="36420BEF" w14:textId="77777777" w:rsidR="003F3E7C" w:rsidRDefault="003F3E7C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ted work on home page</w:t>
            </w:r>
          </w:p>
          <w:p w14:paraId="4870A6FF" w14:textId="467B18EF" w:rsidR="003F3E7C" w:rsidRDefault="003F3E7C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eated the Header – Footer’s global layout with responsive</w:t>
            </w:r>
          </w:p>
          <w:p w14:paraId="50981DBB" w14:textId="5BA6597D" w:rsidR="003F3E7C" w:rsidRPr="003F3E7C" w:rsidRDefault="003F3E7C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pleted the Home page’s </w:t>
            </w:r>
            <w:r w:rsidR="002B4E2E">
              <w:rPr>
                <w:sz w:val="28"/>
                <w:szCs w:val="28"/>
              </w:rPr>
              <w:t>b</w:t>
            </w:r>
            <w:r>
              <w:rPr>
                <w:sz w:val="28"/>
                <w:szCs w:val="28"/>
              </w:rPr>
              <w:t>anner with responsive</w:t>
            </w:r>
          </w:p>
        </w:tc>
      </w:tr>
      <w:tr w:rsidR="003F3E7C" w14:paraId="158C8C74" w14:textId="77777777" w:rsidTr="00E50640">
        <w:tc>
          <w:tcPr>
            <w:tcW w:w="2605" w:type="dxa"/>
          </w:tcPr>
          <w:p w14:paraId="31AABE14" w14:textId="220A5A6E" w:rsidR="003F3E7C" w:rsidRDefault="003F3E7C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  <w:r w:rsidRPr="003F3E7C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 2020</w:t>
            </w:r>
          </w:p>
        </w:tc>
        <w:tc>
          <w:tcPr>
            <w:tcW w:w="7110" w:type="dxa"/>
          </w:tcPr>
          <w:p w14:paraId="7E4AC5A0" w14:textId="340423D5" w:rsidR="003F3E7C" w:rsidRDefault="003F3E7C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pleted feature and Visual section with responsive</w:t>
            </w:r>
          </w:p>
        </w:tc>
      </w:tr>
      <w:tr w:rsidR="003F3E7C" w14:paraId="079BBF4B" w14:textId="77777777" w:rsidTr="00E50640">
        <w:tc>
          <w:tcPr>
            <w:tcW w:w="2605" w:type="dxa"/>
          </w:tcPr>
          <w:p w14:paraId="5AB187D1" w14:textId="3BB2B022" w:rsidR="003F3E7C" w:rsidRDefault="003F3E7C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  <w:r w:rsidRPr="003F3E7C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 2020</w:t>
            </w:r>
          </w:p>
        </w:tc>
        <w:tc>
          <w:tcPr>
            <w:tcW w:w="7110" w:type="dxa"/>
          </w:tcPr>
          <w:p w14:paraId="67B43680" w14:textId="34793C68" w:rsidR="003F3E7C" w:rsidRDefault="003F3E7C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pleted play cards and product buy’s section with responsive</w:t>
            </w:r>
          </w:p>
        </w:tc>
      </w:tr>
      <w:tr w:rsidR="003F3E7C" w14:paraId="1B87324D" w14:textId="77777777" w:rsidTr="00E50640">
        <w:tc>
          <w:tcPr>
            <w:tcW w:w="2605" w:type="dxa"/>
          </w:tcPr>
          <w:p w14:paraId="15AE1B5D" w14:textId="6977C9A0" w:rsidR="003F3E7C" w:rsidRDefault="003F3E7C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</w:t>
            </w:r>
            <w:r w:rsidRPr="003F3E7C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 2020</w:t>
            </w:r>
          </w:p>
        </w:tc>
        <w:tc>
          <w:tcPr>
            <w:tcW w:w="7110" w:type="dxa"/>
          </w:tcPr>
          <w:p w14:paraId="70A55EF2" w14:textId="77777777" w:rsidR="003F3E7C" w:rsidRDefault="003F3E7C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pleted contact and blog section with responsive</w:t>
            </w:r>
          </w:p>
          <w:p w14:paraId="535C6B24" w14:textId="1B786577" w:rsidR="002B4E2E" w:rsidRPr="002B4E2E" w:rsidRDefault="002B4E2E" w:rsidP="002B4E2E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 home page with fully responsive</w:t>
            </w:r>
          </w:p>
        </w:tc>
      </w:tr>
      <w:tr w:rsidR="002B4E2E" w14:paraId="519C1B42" w14:textId="77777777" w:rsidTr="00E50640">
        <w:tc>
          <w:tcPr>
            <w:tcW w:w="2605" w:type="dxa"/>
          </w:tcPr>
          <w:p w14:paraId="2BF933AF" w14:textId="1B2E415A" w:rsidR="002B4E2E" w:rsidRDefault="002B4E2E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  <w:r w:rsidRPr="002B4E2E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 2020</w:t>
            </w:r>
          </w:p>
        </w:tc>
        <w:tc>
          <w:tcPr>
            <w:tcW w:w="7110" w:type="dxa"/>
          </w:tcPr>
          <w:p w14:paraId="63F48F28" w14:textId="77777777" w:rsidR="002B4E2E" w:rsidRDefault="002B4E2E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ted work on product page</w:t>
            </w:r>
          </w:p>
          <w:p w14:paraId="12408E34" w14:textId="5F8E0A19" w:rsidR="002B4E2E" w:rsidRPr="002B4E2E" w:rsidRDefault="002B4E2E" w:rsidP="002B4E2E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pleted banner and added three more sections with image and text</w:t>
            </w:r>
          </w:p>
        </w:tc>
      </w:tr>
      <w:tr w:rsidR="002B4E2E" w14:paraId="18E26317" w14:textId="77777777" w:rsidTr="00E50640">
        <w:tc>
          <w:tcPr>
            <w:tcW w:w="2605" w:type="dxa"/>
          </w:tcPr>
          <w:p w14:paraId="667F9A07" w14:textId="7B49A7DF" w:rsidR="002B4E2E" w:rsidRDefault="002B4E2E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</w:t>
            </w:r>
            <w:r w:rsidRPr="002B4E2E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 2020</w:t>
            </w:r>
          </w:p>
        </w:tc>
        <w:tc>
          <w:tcPr>
            <w:tcW w:w="7110" w:type="dxa"/>
          </w:tcPr>
          <w:p w14:paraId="4844F7C7" w14:textId="1A324FEA" w:rsidR="002B4E2E" w:rsidRDefault="002B4E2E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pleted feature and one more section with responsive </w:t>
            </w:r>
          </w:p>
        </w:tc>
      </w:tr>
      <w:tr w:rsidR="002B4E2E" w14:paraId="4009527D" w14:textId="77777777" w:rsidTr="00E50640">
        <w:tc>
          <w:tcPr>
            <w:tcW w:w="2605" w:type="dxa"/>
          </w:tcPr>
          <w:p w14:paraId="75BAEDCE" w14:textId="503E105A" w:rsidR="002B4E2E" w:rsidRDefault="002B4E2E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  <w:r w:rsidRPr="002B4E2E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 2020</w:t>
            </w:r>
          </w:p>
        </w:tc>
        <w:tc>
          <w:tcPr>
            <w:tcW w:w="7110" w:type="dxa"/>
          </w:tcPr>
          <w:p w14:paraId="1F41F2B8" w14:textId="7DC2E033" w:rsidR="002B4E2E" w:rsidRDefault="002B4E2E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pleted recommendation table with fully responsive</w:t>
            </w:r>
          </w:p>
        </w:tc>
      </w:tr>
      <w:tr w:rsidR="002B4E2E" w14:paraId="4B6A11E2" w14:textId="77777777" w:rsidTr="00E50640">
        <w:tc>
          <w:tcPr>
            <w:tcW w:w="2605" w:type="dxa"/>
          </w:tcPr>
          <w:p w14:paraId="7DFDA6F0" w14:textId="2715A803" w:rsidR="002B4E2E" w:rsidRDefault="002B4E2E" w:rsidP="00E5064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</w:t>
            </w:r>
            <w:r w:rsidRPr="002B4E2E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>-19</w:t>
            </w:r>
            <w:r w:rsidRPr="002B4E2E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>-20</w:t>
            </w:r>
            <w:r w:rsidRPr="002B4E2E">
              <w:rPr>
                <w:sz w:val="28"/>
                <w:szCs w:val="28"/>
                <w:vertAlign w:val="superscript"/>
              </w:rPr>
              <w:t>th</w:t>
            </w:r>
            <w:r>
              <w:rPr>
                <w:sz w:val="28"/>
                <w:szCs w:val="28"/>
              </w:rPr>
              <w:t xml:space="preserve"> December 2020</w:t>
            </w:r>
          </w:p>
        </w:tc>
        <w:tc>
          <w:tcPr>
            <w:tcW w:w="7110" w:type="dxa"/>
          </w:tcPr>
          <w:p w14:paraId="44DEF9A1" w14:textId="77777777" w:rsidR="002B4E2E" w:rsidRDefault="002B4E2E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sted all the pages and solved the errors</w:t>
            </w:r>
          </w:p>
          <w:p w14:paraId="06FA4D09" w14:textId="47CD62F4" w:rsidR="002B4E2E" w:rsidRDefault="002B4E2E" w:rsidP="003F3E7C">
            <w:pPr>
              <w:pStyle w:val="ListParagraph"/>
              <w:numPr>
                <w:ilvl w:val="0"/>
                <w:numId w:val="10"/>
              </w:numPr>
              <w:ind w:left="336" w:hanging="27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 with useability testing</w:t>
            </w:r>
          </w:p>
        </w:tc>
      </w:tr>
    </w:tbl>
    <w:p w14:paraId="25464E80" w14:textId="6357E28A" w:rsidR="00E50640" w:rsidRDefault="00E50640" w:rsidP="00E50640">
      <w:pPr>
        <w:rPr>
          <w:sz w:val="28"/>
          <w:szCs w:val="28"/>
        </w:rPr>
      </w:pPr>
    </w:p>
    <w:p w14:paraId="3D9AB8E6" w14:textId="780C66F1" w:rsidR="002B4E2E" w:rsidRDefault="002B4E2E" w:rsidP="002B4E2E">
      <w:pPr>
        <w:pStyle w:val="ListParagraph"/>
        <w:numPr>
          <w:ilvl w:val="0"/>
          <w:numId w:val="11"/>
        </w:numPr>
        <w:rPr>
          <w:sz w:val="28"/>
          <w:szCs w:val="28"/>
        </w:rPr>
      </w:pPr>
      <w:r>
        <w:rPr>
          <w:sz w:val="28"/>
          <w:szCs w:val="28"/>
        </w:rPr>
        <w:t>In addition, I helped all the team members and solved their errors throughout the period.</w:t>
      </w:r>
    </w:p>
    <w:p w14:paraId="6E04FE99" w14:textId="77777777" w:rsidR="002B4E2E" w:rsidRDefault="002B4E2E" w:rsidP="002B4E2E">
      <w:pPr>
        <w:pStyle w:val="ListParagraph"/>
        <w:numPr>
          <w:ilvl w:val="0"/>
          <w:numId w:val="11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Roles: </w:t>
      </w:r>
    </w:p>
    <w:p w14:paraId="0ED6314D" w14:textId="6600918B" w:rsidR="002B4E2E" w:rsidRDefault="002B4E2E" w:rsidP="002B4E2E">
      <w:pPr>
        <w:pStyle w:val="ListParagraph"/>
        <w:numPr>
          <w:ilvl w:val="0"/>
          <w:numId w:val="12"/>
        </w:numPr>
        <w:rPr>
          <w:sz w:val="28"/>
          <w:szCs w:val="28"/>
        </w:rPr>
      </w:pPr>
      <w:r>
        <w:rPr>
          <w:sz w:val="28"/>
          <w:szCs w:val="28"/>
        </w:rPr>
        <w:t>Rahul Chaudhari (Developer, Designer, Tester)</w:t>
      </w:r>
    </w:p>
    <w:p w14:paraId="6790FD8A" w14:textId="7032EB53" w:rsidR="002B4E2E" w:rsidRDefault="002B4E2E" w:rsidP="002B4E2E">
      <w:pPr>
        <w:pStyle w:val="ListParagraph"/>
        <w:numPr>
          <w:ilvl w:val="0"/>
          <w:numId w:val="12"/>
        </w:numPr>
        <w:rPr>
          <w:sz w:val="28"/>
          <w:szCs w:val="28"/>
        </w:rPr>
      </w:pPr>
      <w:r>
        <w:rPr>
          <w:sz w:val="28"/>
          <w:szCs w:val="28"/>
        </w:rPr>
        <w:t>Ruchi Kumari (Developer, Designer, Tester)</w:t>
      </w:r>
    </w:p>
    <w:p w14:paraId="6C7ABC52" w14:textId="1B0688F3" w:rsidR="002B4E2E" w:rsidRDefault="002B4E2E" w:rsidP="002B4E2E">
      <w:pPr>
        <w:pStyle w:val="ListParagraph"/>
        <w:numPr>
          <w:ilvl w:val="0"/>
          <w:numId w:val="12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Divyarajsi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Jhala</w:t>
      </w:r>
      <w:proofErr w:type="spellEnd"/>
      <w:r>
        <w:rPr>
          <w:sz w:val="28"/>
          <w:szCs w:val="28"/>
        </w:rPr>
        <w:t xml:space="preserve"> (Developer, Layout Designer, Tester)</w:t>
      </w:r>
    </w:p>
    <w:p w14:paraId="64C084ED" w14:textId="77777777" w:rsidR="00D014A7" w:rsidRDefault="00D014A7" w:rsidP="00D014A7">
      <w:pPr>
        <w:pStyle w:val="ListParagraph"/>
        <w:ind w:left="1092"/>
        <w:rPr>
          <w:sz w:val="28"/>
          <w:szCs w:val="28"/>
        </w:rPr>
      </w:pPr>
    </w:p>
    <w:p w14:paraId="15C9353C" w14:textId="48B87035" w:rsidR="00440431" w:rsidRDefault="00D014A7" w:rsidP="00D014A7">
      <w:pPr>
        <w:pStyle w:val="ListParagraph"/>
        <w:numPr>
          <w:ilvl w:val="0"/>
          <w:numId w:val="16"/>
        </w:numPr>
        <w:rPr>
          <w:sz w:val="28"/>
          <w:szCs w:val="28"/>
        </w:rPr>
      </w:pPr>
      <w:r>
        <w:rPr>
          <w:sz w:val="28"/>
          <w:szCs w:val="28"/>
        </w:rPr>
        <w:t>Key Features:</w:t>
      </w:r>
    </w:p>
    <w:p w14:paraId="66B5819C" w14:textId="7218BC4C" w:rsidR="00D014A7" w:rsidRDefault="00D014A7" w:rsidP="00D014A7">
      <w:pPr>
        <w:pStyle w:val="ListParagraph"/>
        <w:numPr>
          <w:ilvl w:val="0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>Used Bootstrap 5</w:t>
      </w:r>
    </w:p>
    <w:p w14:paraId="39FCA758" w14:textId="705D6718" w:rsidR="00D014A7" w:rsidRDefault="00D014A7" w:rsidP="00D014A7">
      <w:pPr>
        <w:pStyle w:val="ListParagraph"/>
        <w:numPr>
          <w:ilvl w:val="0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>All pages are responsive with desktop version and mobile version</w:t>
      </w:r>
    </w:p>
    <w:p w14:paraId="4A48E5A6" w14:textId="5C588AF6" w:rsidR="00D014A7" w:rsidRDefault="00D014A7" w:rsidP="00D014A7">
      <w:pPr>
        <w:pStyle w:val="ListParagraph"/>
        <w:numPr>
          <w:ilvl w:val="0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>Added Banner Video</w:t>
      </w:r>
    </w:p>
    <w:p w14:paraId="4BD7D6A9" w14:textId="62B2BCC8" w:rsidR="00D014A7" w:rsidRDefault="00D014A7" w:rsidP="00D014A7">
      <w:pPr>
        <w:pStyle w:val="ListParagraph"/>
        <w:numPr>
          <w:ilvl w:val="0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>Created section class for better clearance of white spacing</w:t>
      </w:r>
    </w:p>
    <w:p w14:paraId="2C600748" w14:textId="45D6DB34" w:rsidR="00D014A7" w:rsidRDefault="00D014A7" w:rsidP="00D014A7">
      <w:pPr>
        <w:pStyle w:val="ListParagraph"/>
        <w:numPr>
          <w:ilvl w:val="0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>Added table with fully responsive</w:t>
      </w:r>
    </w:p>
    <w:p w14:paraId="5EA424D1" w14:textId="77777777" w:rsidR="00D014A7" w:rsidRPr="00D014A7" w:rsidRDefault="00D014A7" w:rsidP="00D014A7">
      <w:pPr>
        <w:pStyle w:val="ListParagraph"/>
        <w:ind w:left="1080"/>
        <w:rPr>
          <w:sz w:val="28"/>
          <w:szCs w:val="28"/>
        </w:rPr>
      </w:pPr>
    </w:p>
    <w:p w14:paraId="72D9742D" w14:textId="3EC12478" w:rsidR="00440431" w:rsidRDefault="00440431" w:rsidP="00440431">
      <w:pPr>
        <w:pStyle w:val="ListParagraph"/>
        <w:numPr>
          <w:ilvl w:val="0"/>
          <w:numId w:val="14"/>
        </w:num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Github</w:t>
      </w:r>
      <w:proofErr w:type="spellEnd"/>
      <w:r>
        <w:rPr>
          <w:sz w:val="28"/>
          <w:szCs w:val="28"/>
        </w:rPr>
        <w:t xml:space="preserve"> Repo Link:</w:t>
      </w:r>
    </w:p>
    <w:p w14:paraId="4F3B3C25" w14:textId="3FDD890B" w:rsidR="00440431" w:rsidRDefault="00D014A7" w:rsidP="00440431">
      <w:pPr>
        <w:pStyle w:val="ListParagraph"/>
        <w:rPr>
          <w:sz w:val="28"/>
          <w:szCs w:val="28"/>
        </w:rPr>
      </w:pPr>
      <w:hyperlink r:id="rId5" w:history="1">
        <w:r w:rsidR="00440431" w:rsidRPr="00363F4A">
          <w:rPr>
            <w:rStyle w:val="Hyperlink"/>
            <w:sz w:val="28"/>
            <w:szCs w:val="28"/>
          </w:rPr>
          <w:t>https://github.com/rahul-7654/Responsive-Site-Design---Final-Project.git</w:t>
        </w:r>
      </w:hyperlink>
    </w:p>
    <w:p w14:paraId="3F9DAB93" w14:textId="77777777" w:rsidR="00440431" w:rsidRPr="00440431" w:rsidRDefault="00440431" w:rsidP="00440431">
      <w:pPr>
        <w:pStyle w:val="ListParagraph"/>
        <w:rPr>
          <w:sz w:val="28"/>
          <w:szCs w:val="28"/>
        </w:rPr>
      </w:pPr>
    </w:p>
    <w:p w14:paraId="4E81D621" w14:textId="77777777" w:rsidR="002B4E2E" w:rsidRDefault="002B4E2E" w:rsidP="002B4E2E">
      <w:pPr>
        <w:pStyle w:val="ListParagraph"/>
        <w:ind w:left="1092"/>
        <w:rPr>
          <w:sz w:val="28"/>
          <w:szCs w:val="28"/>
        </w:rPr>
      </w:pPr>
    </w:p>
    <w:sectPr w:rsidR="002B4E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A7E59"/>
    <w:multiLevelType w:val="hybridMultilevel"/>
    <w:tmpl w:val="F19EF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40AB1"/>
    <w:multiLevelType w:val="hybridMultilevel"/>
    <w:tmpl w:val="D65E8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80DF9"/>
    <w:multiLevelType w:val="hybridMultilevel"/>
    <w:tmpl w:val="51F6C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5104F"/>
    <w:multiLevelType w:val="hybridMultilevel"/>
    <w:tmpl w:val="B22843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66A30"/>
    <w:multiLevelType w:val="hybridMultilevel"/>
    <w:tmpl w:val="FA7058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B7A2799"/>
    <w:multiLevelType w:val="hybridMultilevel"/>
    <w:tmpl w:val="8414747E"/>
    <w:lvl w:ilvl="0" w:tplc="A89E44B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0137280"/>
    <w:multiLevelType w:val="hybridMultilevel"/>
    <w:tmpl w:val="E0629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DB2982"/>
    <w:multiLevelType w:val="hybridMultilevel"/>
    <w:tmpl w:val="E7A2D97E"/>
    <w:lvl w:ilvl="0" w:tplc="A89E44B2">
      <w:start w:val="1"/>
      <w:numFmt w:val="decimal"/>
      <w:lvlText w:val="(%1)"/>
      <w:lvlJc w:val="left"/>
      <w:pPr>
        <w:ind w:left="1092" w:hanging="3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9D77159"/>
    <w:multiLevelType w:val="hybridMultilevel"/>
    <w:tmpl w:val="6638D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794364"/>
    <w:multiLevelType w:val="hybridMultilevel"/>
    <w:tmpl w:val="097AC9A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B8125F7"/>
    <w:multiLevelType w:val="hybridMultilevel"/>
    <w:tmpl w:val="82242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813EE6"/>
    <w:multiLevelType w:val="hybridMultilevel"/>
    <w:tmpl w:val="9376B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2D08E8"/>
    <w:multiLevelType w:val="hybridMultilevel"/>
    <w:tmpl w:val="BF966D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A36FF3"/>
    <w:multiLevelType w:val="hybridMultilevel"/>
    <w:tmpl w:val="2EFE3C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4859C8"/>
    <w:multiLevelType w:val="hybridMultilevel"/>
    <w:tmpl w:val="C7F82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DD0E9D"/>
    <w:multiLevelType w:val="hybridMultilevel"/>
    <w:tmpl w:val="85F6D1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D5A3A3C"/>
    <w:multiLevelType w:val="hybridMultilevel"/>
    <w:tmpl w:val="A8BEF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6"/>
  </w:num>
  <w:num w:numId="4">
    <w:abstractNumId w:val="1"/>
  </w:num>
  <w:num w:numId="5">
    <w:abstractNumId w:val="12"/>
  </w:num>
  <w:num w:numId="6">
    <w:abstractNumId w:val="4"/>
  </w:num>
  <w:num w:numId="7">
    <w:abstractNumId w:val="0"/>
  </w:num>
  <w:num w:numId="8">
    <w:abstractNumId w:val="16"/>
  </w:num>
  <w:num w:numId="9">
    <w:abstractNumId w:val="10"/>
  </w:num>
  <w:num w:numId="10">
    <w:abstractNumId w:val="2"/>
  </w:num>
  <w:num w:numId="11">
    <w:abstractNumId w:val="14"/>
  </w:num>
  <w:num w:numId="12">
    <w:abstractNumId w:val="7"/>
  </w:num>
  <w:num w:numId="13">
    <w:abstractNumId w:val="3"/>
  </w:num>
  <w:num w:numId="14">
    <w:abstractNumId w:val="9"/>
  </w:num>
  <w:num w:numId="15">
    <w:abstractNumId w:val="15"/>
  </w:num>
  <w:num w:numId="16">
    <w:abstractNumId w:val="8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wtjQxNDQ3sjQyMTZR0lEKTi0uzszPAykwqgUALve0aSwAAAA="/>
  </w:docVars>
  <w:rsids>
    <w:rsidRoot w:val="00E62056"/>
    <w:rsid w:val="002B4E2E"/>
    <w:rsid w:val="003F3E7C"/>
    <w:rsid w:val="00440431"/>
    <w:rsid w:val="00A51D83"/>
    <w:rsid w:val="00D014A7"/>
    <w:rsid w:val="00E50640"/>
    <w:rsid w:val="00E62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50588"/>
  <w15:chartTrackingRefBased/>
  <w15:docId w15:val="{D055CA0A-F5B7-4E43-8DC7-B4D044939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0640"/>
    <w:pPr>
      <w:ind w:left="720"/>
      <w:contextualSpacing/>
    </w:pPr>
  </w:style>
  <w:style w:type="table" w:styleId="TableGrid">
    <w:name w:val="Table Grid"/>
    <w:basedOn w:val="TableNormal"/>
    <w:uiPriority w:val="39"/>
    <w:rsid w:val="00E5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404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04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rahul-7654/Responsive-Site-Design---Final-Project.g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Chaudhari</dc:creator>
  <cp:keywords/>
  <dc:description/>
  <cp:lastModifiedBy>Rahul Chaudhari</cp:lastModifiedBy>
  <cp:revision>6</cp:revision>
  <dcterms:created xsi:type="dcterms:W3CDTF">2020-12-21T15:49:00Z</dcterms:created>
  <dcterms:modified xsi:type="dcterms:W3CDTF">2020-12-21T16:51:00Z</dcterms:modified>
</cp:coreProperties>
</file>